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E2C807" w14:textId="77777777" w:rsidR="003E2075" w:rsidRPr="004D4CA2" w:rsidRDefault="003E2075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CREEKSIDE VILLAGE HOMEOWNER ASSOCIATION, INC.</w:t>
      </w:r>
    </w:p>
    <w:p w14:paraId="0220A40A" w14:textId="77777777" w:rsidR="003E2075" w:rsidRPr="004D4CA2" w:rsidRDefault="003E2075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AGENDA-BOARD OF DIRECTORS MEETING</w:t>
      </w:r>
    </w:p>
    <w:p w14:paraId="3941D1E6" w14:textId="578989F7" w:rsidR="003E2075" w:rsidRPr="004D4CA2" w:rsidRDefault="003E2075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Date: </w:t>
      </w:r>
      <w:r w:rsidR="00132A6A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Tuesday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, </w:t>
      </w:r>
      <w:r w:rsidR="00132A6A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arch 12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, 2019</w:t>
      </w:r>
    </w:p>
    <w:p w14:paraId="2D1E3C3A" w14:textId="2ED09565" w:rsidR="003E2075" w:rsidRPr="004D4CA2" w:rsidRDefault="003E2075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Time: 7:00 P.M. - Annual Board Meeting</w:t>
      </w:r>
    </w:p>
    <w:p w14:paraId="5F2D4B84" w14:textId="282A9742" w:rsidR="003E2075" w:rsidRPr="004D4CA2" w:rsidRDefault="003E2075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Place:</w:t>
      </w:r>
      <w:bookmarkStart w:id="0" w:name="_Hlk534575752"/>
      <w:r w:rsidR="00132A6A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309 Conner Grant Rd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, New Bern, NC</w:t>
      </w:r>
    </w:p>
    <w:bookmarkEnd w:id="0"/>
    <w:p w14:paraId="6222D1EA" w14:textId="52B404E9" w:rsidR="00C82ADB" w:rsidRPr="004D4CA2" w:rsidRDefault="00C82ADB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CALL TO ORDER/ROLL CALL 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FB4BD8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7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:00 </w:t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P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</w:p>
    <w:p w14:paraId="3FA72617" w14:textId="07DB5649" w:rsidR="00E739D0" w:rsidRPr="004D4CA2" w:rsidRDefault="00E739D0" w:rsidP="00E739D0">
      <w:pPr>
        <w:pStyle w:val="Heading1"/>
        <w:rPr>
          <w:rFonts w:ascii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>WELCOME/INTRODUCTIONS</w:t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  <w:t>7:00 P.M.</w:t>
      </w:r>
    </w:p>
    <w:p w14:paraId="43689112" w14:textId="48294032" w:rsidR="00C82ADB" w:rsidRPr="004D4CA2" w:rsidRDefault="00C82ADB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HOMEOWNER/GUEST CONCERNS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7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:05 </w:t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P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</w:p>
    <w:p w14:paraId="27044067" w14:textId="77777777" w:rsidR="001D0B6C" w:rsidRPr="004D4CA2" w:rsidRDefault="00C82ADB" w:rsidP="001D0B6C">
      <w:pPr>
        <w:pStyle w:val="Heading2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color w:val="auto"/>
          <w:sz w:val="22"/>
          <w:szCs w:val="22"/>
        </w:rPr>
        <w:t>(</w:t>
      </w:r>
      <w:r w:rsidR="001D0B6C" w:rsidRPr="004D4CA2">
        <w:rPr>
          <w:rFonts w:ascii="Times New Roman" w:eastAsia="Times New Roman" w:hAnsi="Times New Roman" w:cs="Times New Roman"/>
          <w:color w:val="auto"/>
          <w:sz w:val="22"/>
          <w:szCs w:val="22"/>
        </w:rPr>
        <w:t>Questions formally requested by a homeowner</w:t>
      </w:r>
      <w:r w:rsidRPr="004D4CA2">
        <w:rPr>
          <w:rFonts w:ascii="Times New Roman" w:eastAsia="Times New Roman" w:hAnsi="Times New Roman" w:cs="Times New Roman"/>
          <w:color w:val="auto"/>
          <w:sz w:val="22"/>
          <w:szCs w:val="22"/>
        </w:rPr>
        <w:t>)</w:t>
      </w:r>
    </w:p>
    <w:p w14:paraId="4594FE0E" w14:textId="34D93472" w:rsidR="00FB4BD8" w:rsidRPr="004D4CA2" w:rsidRDefault="00C82ADB" w:rsidP="001D0B6C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IMMEDIATE ACTION ITEMS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1D0B6C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7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:</w:t>
      </w:r>
      <w:r w:rsidR="001D0B6C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15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P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</w:p>
    <w:p w14:paraId="4F25DB3B" w14:textId="4B49F5A4" w:rsidR="00132A6A" w:rsidRPr="004D4CA2" w:rsidRDefault="00132A6A" w:rsidP="00FB4BD8">
      <w:pPr>
        <w:pStyle w:val="Heading2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color w:val="auto"/>
          <w:sz w:val="22"/>
          <w:szCs w:val="22"/>
        </w:rPr>
        <w:t>Review bids on services</w:t>
      </w:r>
    </w:p>
    <w:p w14:paraId="4FE8D995" w14:textId="77777777" w:rsidR="00132A6A" w:rsidRPr="004D4CA2" w:rsidRDefault="00132A6A" w:rsidP="00132A6A">
      <w:pPr>
        <w:pStyle w:val="Heading3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color w:val="auto"/>
          <w:sz w:val="22"/>
          <w:szCs w:val="22"/>
        </w:rPr>
        <w:t>Insurance</w:t>
      </w:r>
    </w:p>
    <w:p w14:paraId="13B39D66" w14:textId="77777777" w:rsidR="00132A6A" w:rsidRPr="004D4CA2" w:rsidRDefault="00132A6A" w:rsidP="00132A6A">
      <w:pPr>
        <w:pStyle w:val="Heading3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color w:val="auto"/>
          <w:sz w:val="22"/>
          <w:szCs w:val="22"/>
        </w:rPr>
        <w:t>Lawncare</w:t>
      </w:r>
    </w:p>
    <w:p w14:paraId="5FA68A7A" w14:textId="64C83889" w:rsidR="00C82ADB" w:rsidRPr="004D4CA2" w:rsidRDefault="00132A6A" w:rsidP="00132A6A">
      <w:pPr>
        <w:pStyle w:val="Heading3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color w:val="auto"/>
          <w:sz w:val="22"/>
          <w:szCs w:val="22"/>
        </w:rPr>
        <w:t>Pond Maintenance</w:t>
      </w:r>
    </w:p>
    <w:p w14:paraId="702DBE40" w14:textId="79F03DE8" w:rsidR="00132A6A" w:rsidRPr="004D4CA2" w:rsidRDefault="00132A6A" w:rsidP="00132A6A">
      <w:pPr>
        <w:pStyle w:val="Heading3"/>
        <w:rPr>
          <w:rFonts w:ascii="Times New Roman" w:hAnsi="Times New Roman" w:cs="Times New Roman"/>
          <w:color w:val="auto"/>
          <w:sz w:val="22"/>
          <w:szCs w:val="22"/>
        </w:rPr>
      </w:pPr>
      <w:r w:rsidRPr="004D4CA2">
        <w:rPr>
          <w:rFonts w:ascii="Times New Roman" w:hAnsi="Times New Roman" w:cs="Times New Roman"/>
          <w:color w:val="auto"/>
          <w:sz w:val="22"/>
          <w:szCs w:val="22"/>
        </w:rPr>
        <w:t>Property Manager</w:t>
      </w:r>
    </w:p>
    <w:p w14:paraId="6A66C312" w14:textId="48640D1C" w:rsidR="00F40A48" w:rsidRPr="004D4CA2" w:rsidRDefault="00FB4BD8" w:rsidP="00132A6A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r w:rsidRPr="004D4CA2">
        <w:rPr>
          <w:rFonts w:ascii="Times New Roman" w:hAnsi="Times New Roman" w:cs="Times New Roman"/>
          <w:color w:val="auto"/>
          <w:sz w:val="22"/>
          <w:szCs w:val="22"/>
        </w:rPr>
        <w:t xml:space="preserve">Financial </w:t>
      </w:r>
      <w:r w:rsidR="00E739D0" w:rsidRPr="004D4CA2">
        <w:rPr>
          <w:rFonts w:ascii="Times New Roman" w:hAnsi="Times New Roman" w:cs="Times New Roman"/>
          <w:color w:val="auto"/>
          <w:sz w:val="22"/>
          <w:szCs w:val="22"/>
        </w:rPr>
        <w:t>Report</w:t>
      </w:r>
      <w:r w:rsidR="00F40A48" w:rsidRPr="004D4CA2">
        <w:rPr>
          <w:rFonts w:ascii="Times New Roman" w:hAnsi="Times New Roman" w:cs="Times New Roman"/>
          <w:color w:val="auto"/>
          <w:sz w:val="22"/>
          <w:szCs w:val="22"/>
        </w:rPr>
        <w:tab/>
      </w:r>
      <w:r w:rsidR="00F40A48" w:rsidRPr="004D4CA2">
        <w:rPr>
          <w:rFonts w:ascii="Times New Roman" w:hAnsi="Times New Roman" w:cs="Times New Roman"/>
          <w:color w:val="auto"/>
          <w:sz w:val="22"/>
          <w:szCs w:val="22"/>
        </w:rPr>
        <w:tab/>
      </w:r>
      <w:r w:rsidR="00F40A48" w:rsidRPr="004D4CA2">
        <w:rPr>
          <w:rFonts w:ascii="Times New Roman" w:hAnsi="Times New Roman" w:cs="Times New Roman"/>
          <w:color w:val="auto"/>
          <w:sz w:val="22"/>
          <w:szCs w:val="22"/>
        </w:rPr>
        <w:tab/>
      </w:r>
    </w:p>
    <w:p w14:paraId="424074BA" w14:textId="3BB819AA" w:rsidR="00B61469" w:rsidRPr="004D4CA2" w:rsidRDefault="00637554" w:rsidP="00B61469">
      <w:pPr>
        <w:pStyle w:val="Heading3"/>
        <w:rPr>
          <w:rFonts w:ascii="Times New Roman" w:hAnsi="Times New Roman" w:cs="Times New Roman"/>
          <w:color w:val="auto"/>
          <w:sz w:val="22"/>
          <w:szCs w:val="22"/>
        </w:rPr>
      </w:pPr>
      <w:r w:rsidRPr="004D4CA2">
        <w:rPr>
          <w:rFonts w:ascii="Times New Roman" w:hAnsi="Times New Roman" w:cs="Times New Roman"/>
          <w:color w:val="auto"/>
          <w:sz w:val="22"/>
          <w:szCs w:val="22"/>
        </w:rPr>
        <w:t xml:space="preserve">Monthly operating reports &amp; </w:t>
      </w:r>
      <w:r w:rsidR="00B61469" w:rsidRPr="004D4CA2">
        <w:rPr>
          <w:rFonts w:ascii="Times New Roman" w:hAnsi="Times New Roman" w:cs="Times New Roman"/>
          <w:color w:val="auto"/>
          <w:sz w:val="22"/>
          <w:szCs w:val="22"/>
        </w:rPr>
        <w:t>Annual Assessments</w:t>
      </w:r>
    </w:p>
    <w:p w14:paraId="4E387963" w14:textId="14E12BB9" w:rsidR="00B61469" w:rsidRPr="00C86C4A" w:rsidRDefault="00B61469" w:rsidP="00B61469">
      <w:pPr>
        <w:pStyle w:val="Heading4"/>
        <w:rPr>
          <w:rFonts w:ascii="Times New Roman" w:hAnsi="Times New Roman" w:cs="Times New Roman"/>
          <w:color w:val="auto"/>
          <w:sz w:val="22"/>
          <w:szCs w:val="22"/>
        </w:rPr>
      </w:pPr>
      <w:r w:rsidRPr="00C86C4A">
        <w:rPr>
          <w:rFonts w:ascii="Times New Roman" w:hAnsi="Times New Roman" w:cs="Times New Roman"/>
          <w:color w:val="auto"/>
          <w:sz w:val="22"/>
          <w:szCs w:val="22"/>
        </w:rPr>
        <w:t>Delinquent assessments</w:t>
      </w:r>
    </w:p>
    <w:p w14:paraId="1D570564" w14:textId="6DB202E8" w:rsidR="003977B6" w:rsidRPr="00C86C4A" w:rsidRDefault="003977B6" w:rsidP="003977B6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r w:rsidRPr="00C86C4A">
        <w:rPr>
          <w:rFonts w:ascii="Times New Roman" w:hAnsi="Times New Roman" w:cs="Times New Roman"/>
          <w:color w:val="auto"/>
          <w:sz w:val="22"/>
          <w:szCs w:val="22"/>
        </w:rPr>
        <w:t>Violations</w:t>
      </w:r>
    </w:p>
    <w:p w14:paraId="61267437" w14:textId="7CBCDF30" w:rsidR="00BD0C05" w:rsidRPr="00C86C4A" w:rsidRDefault="00C86C4A" w:rsidP="00C86C4A">
      <w:pPr>
        <w:pStyle w:val="Heading3"/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 xml:space="preserve">Compliance </w:t>
      </w:r>
      <w:r w:rsidRPr="00C86C4A">
        <w:rPr>
          <w:rFonts w:ascii="Times New Roman" w:hAnsi="Times New Roman" w:cs="Times New Roman"/>
          <w:color w:val="auto"/>
          <w:sz w:val="22"/>
          <w:szCs w:val="22"/>
        </w:rPr>
        <w:t xml:space="preserve">Schedule </w:t>
      </w:r>
    </w:p>
    <w:p w14:paraId="11B44D76" w14:textId="7407E0A0" w:rsidR="00ED73B6" w:rsidRPr="004D4CA2" w:rsidRDefault="00ED73B6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C86C4A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O</w:t>
      </w:r>
      <w:r w:rsidR="00670F9E" w:rsidRPr="00C86C4A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LD</w:t>
      </w:r>
      <w:r w:rsidRPr="00C86C4A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BUSINESS</w:t>
      </w:r>
      <w:r w:rsidRPr="00C86C4A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7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:</w:t>
      </w:r>
      <w:r w:rsidR="003B2F5B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2</w:t>
      </w:r>
      <w:r w:rsidR="001D0B6C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0</w:t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P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</w:p>
    <w:p w14:paraId="2ADBBC5B" w14:textId="77777777" w:rsidR="003977B6" w:rsidRPr="004D4CA2" w:rsidRDefault="003977B6" w:rsidP="003977B6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color w:val="auto"/>
          <w:sz w:val="22"/>
          <w:szCs w:val="22"/>
        </w:rPr>
        <w:t>Events</w:t>
      </w:r>
    </w:p>
    <w:p w14:paraId="47602F77" w14:textId="3BB9CD54" w:rsidR="003977B6" w:rsidRPr="004D4CA2" w:rsidRDefault="003977B6" w:rsidP="003977B6">
      <w:pPr>
        <w:pStyle w:val="Heading3"/>
        <w:rPr>
          <w:rFonts w:ascii="Times New Roman" w:hAnsi="Times New Roman" w:cs="Times New Roman"/>
          <w:color w:val="auto"/>
          <w:sz w:val="22"/>
          <w:szCs w:val="22"/>
        </w:rPr>
      </w:pPr>
      <w:r w:rsidRPr="004D4CA2">
        <w:rPr>
          <w:rFonts w:ascii="Times New Roman" w:hAnsi="Times New Roman" w:cs="Times New Roman"/>
          <w:color w:val="auto"/>
          <w:sz w:val="22"/>
          <w:szCs w:val="22"/>
        </w:rPr>
        <w:t>Neighborhood spring &amp; fall common area cleanup on a Saturday Morning – April 12</w:t>
      </w:r>
      <w:r w:rsidRPr="004D4CA2">
        <w:rPr>
          <w:rFonts w:ascii="Times New Roman" w:hAnsi="Times New Roman" w:cs="Times New Roman"/>
          <w:color w:val="auto"/>
          <w:sz w:val="22"/>
          <w:szCs w:val="22"/>
          <w:vertAlign w:val="superscript"/>
        </w:rPr>
        <w:t>th</w:t>
      </w:r>
      <w:r w:rsidRPr="004D4CA2">
        <w:rPr>
          <w:rFonts w:ascii="Times New Roman" w:hAnsi="Times New Roman" w:cs="Times New Roman"/>
          <w:color w:val="auto"/>
          <w:sz w:val="22"/>
          <w:szCs w:val="22"/>
        </w:rPr>
        <w:t xml:space="preserve"> or </w:t>
      </w:r>
      <w:r w:rsidR="00096F1F" w:rsidRPr="004D4CA2">
        <w:rPr>
          <w:rFonts w:ascii="Times New Roman" w:hAnsi="Times New Roman" w:cs="Times New Roman"/>
          <w:color w:val="auto"/>
          <w:sz w:val="22"/>
          <w:szCs w:val="22"/>
        </w:rPr>
        <w:t>November?</w:t>
      </w:r>
    </w:p>
    <w:p w14:paraId="6CF19DD9" w14:textId="529703BD" w:rsidR="003977B6" w:rsidRPr="004D4CA2" w:rsidRDefault="003977B6" w:rsidP="003977B6">
      <w:pPr>
        <w:pStyle w:val="Heading3"/>
        <w:rPr>
          <w:rFonts w:ascii="Times New Roman" w:hAnsi="Times New Roman" w:cs="Times New Roman"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noProof/>
          <w:color w:val="auto"/>
          <w:sz w:val="22"/>
          <w:szCs w:val="22"/>
        </w:rPr>
        <w:t>Annual</w:t>
      </w:r>
      <w:r w:rsidRPr="004D4CA2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 yard sale – Saturday, May 4</w:t>
      </w:r>
      <w:r w:rsidRPr="004D4CA2">
        <w:rPr>
          <w:rFonts w:ascii="Times New Roman" w:eastAsia="Times New Roman" w:hAnsi="Times New Roman" w:cs="Times New Roman"/>
          <w:color w:val="auto"/>
          <w:sz w:val="22"/>
          <w:szCs w:val="22"/>
          <w:vertAlign w:val="superscript"/>
        </w:rPr>
        <w:t>th</w:t>
      </w:r>
      <w:r w:rsidRPr="004D4CA2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 from 7 AM to 1PM</w:t>
      </w:r>
    </w:p>
    <w:p w14:paraId="4C51A567" w14:textId="75A29A1C" w:rsidR="003977B6" w:rsidRPr="004D4CA2" w:rsidRDefault="003977B6" w:rsidP="003977B6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r w:rsidRPr="004D4CA2">
        <w:rPr>
          <w:rFonts w:ascii="Times New Roman" w:hAnsi="Times New Roman" w:cs="Times New Roman"/>
          <w:color w:val="auto"/>
          <w:sz w:val="22"/>
          <w:szCs w:val="22"/>
        </w:rPr>
        <w:t>Quarterly newsletters, Facebook, &amp; HOA Website</w:t>
      </w:r>
    </w:p>
    <w:p w14:paraId="068B900A" w14:textId="7DFCA83A" w:rsidR="00670F9E" w:rsidRPr="002669A6" w:rsidRDefault="00670F9E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NEW BUSINESS</w:t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FB4BD8"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501577"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7</w:t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:</w:t>
      </w:r>
      <w:r w:rsidR="003B2F5B"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3</w:t>
      </w:r>
      <w:r w:rsidR="001D0B6C"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0</w:t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P.M.</w:t>
      </w:r>
    </w:p>
    <w:p w14:paraId="3B646F0F" w14:textId="77777777" w:rsidR="00CB7E67" w:rsidRPr="00CB7E67" w:rsidRDefault="00832C3F" w:rsidP="00D92E22">
      <w:pPr>
        <w:pStyle w:val="Heading2"/>
      </w:pPr>
      <w:r w:rsidRPr="00CB7E67">
        <w:rPr>
          <w:rFonts w:ascii="Times New Roman" w:hAnsi="Times New Roman" w:cs="Times New Roman"/>
          <w:color w:val="auto"/>
          <w:sz w:val="22"/>
          <w:szCs w:val="22"/>
        </w:rPr>
        <w:t>Resolution VS Amendment to Covenants</w:t>
      </w:r>
      <w:r w:rsidR="00CB7E67" w:rsidRPr="00CB7E67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</w:p>
    <w:p w14:paraId="75EFD314" w14:textId="4D226408" w:rsidR="00CB7E67" w:rsidRPr="00CB7E67" w:rsidRDefault="00CB7E67" w:rsidP="00D92E22">
      <w:pPr>
        <w:pStyle w:val="Heading2"/>
      </w:pPr>
      <w:r>
        <w:rPr>
          <w:rFonts w:ascii="Times New Roman" w:hAnsi="Times New Roman" w:cs="Times New Roman"/>
          <w:color w:val="auto"/>
          <w:sz w:val="22"/>
          <w:szCs w:val="22"/>
        </w:rPr>
        <w:t>Corporate Bylaw missing signature page</w:t>
      </w:r>
    </w:p>
    <w:p w14:paraId="77081BF5" w14:textId="22B498F1" w:rsidR="00832C3F" w:rsidRPr="002669A6" w:rsidRDefault="00832C3F" w:rsidP="00832C3F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r w:rsidRPr="002669A6">
        <w:rPr>
          <w:rFonts w:ascii="Times New Roman" w:hAnsi="Times New Roman" w:cs="Times New Roman"/>
          <w:color w:val="auto"/>
          <w:sz w:val="22"/>
          <w:szCs w:val="22"/>
        </w:rPr>
        <w:t>Board members and Homeowner meeting attendance</w:t>
      </w:r>
    </w:p>
    <w:p w14:paraId="4C911F43" w14:textId="418924ED" w:rsidR="00EB374C" w:rsidRPr="002669A6" w:rsidRDefault="00EB374C" w:rsidP="00EB374C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r w:rsidRPr="002669A6">
        <w:rPr>
          <w:rFonts w:ascii="Times New Roman" w:hAnsi="Times New Roman" w:cs="Times New Roman"/>
          <w:color w:val="auto"/>
          <w:sz w:val="22"/>
          <w:szCs w:val="22"/>
        </w:rPr>
        <w:t>Flooding from the Farmer’s Pond</w:t>
      </w:r>
    </w:p>
    <w:p w14:paraId="455A72C3" w14:textId="4029625C" w:rsidR="002669A6" w:rsidRPr="002669A6" w:rsidRDefault="002669A6" w:rsidP="002669A6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r w:rsidRPr="002669A6">
        <w:rPr>
          <w:rFonts w:ascii="Times New Roman" w:hAnsi="Times New Roman" w:cs="Times New Roman"/>
          <w:color w:val="auto"/>
          <w:sz w:val="22"/>
          <w:szCs w:val="22"/>
        </w:rPr>
        <w:t xml:space="preserve">Get homeowners on </w:t>
      </w:r>
      <w:proofErr w:type="spellStart"/>
      <w:r w:rsidRPr="002669A6">
        <w:rPr>
          <w:rFonts w:ascii="Times New Roman" w:hAnsi="Times New Roman" w:cs="Times New Roman"/>
          <w:color w:val="auto"/>
          <w:sz w:val="22"/>
          <w:szCs w:val="22"/>
        </w:rPr>
        <w:t>appfolio</w:t>
      </w:r>
      <w:proofErr w:type="spellEnd"/>
    </w:p>
    <w:p w14:paraId="0E542B6F" w14:textId="49C995E3" w:rsidR="00ED73B6" w:rsidRPr="004D4CA2" w:rsidRDefault="00ED73B6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OWNER /GUEST CONCERNS AND/OR COMMENTS</w:t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</w:t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FB4BD8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970057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7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:</w:t>
      </w:r>
      <w:r w:rsidR="003B2F5B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45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P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</w:p>
    <w:p w14:paraId="6213DF55" w14:textId="1A597AEF" w:rsidR="00ED73B6" w:rsidRPr="004D4CA2" w:rsidRDefault="00ED73B6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ADJOURNMENT</w:t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TO EXECUTIVE SESSION</w:t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</w:t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3B2F5B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8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:</w:t>
      </w:r>
      <w:r w:rsidR="003B2F5B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00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P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</w:p>
    <w:p w14:paraId="02D16697" w14:textId="711C5B51" w:rsidR="00ED73B6" w:rsidRPr="004D4CA2" w:rsidRDefault="00ED73B6" w:rsidP="00B94AE9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/>
          <w:sz w:val="22"/>
          <w:szCs w:val="22"/>
        </w:rPr>
      </w:pPr>
      <w:r w:rsidRPr="004D4CA2">
        <w:rPr>
          <w:rFonts w:eastAsia="Times New Roman"/>
          <w:sz w:val="22"/>
          <w:szCs w:val="22"/>
        </w:rPr>
        <w:t>Discussion of</w:t>
      </w:r>
      <w:r w:rsidR="00B94AE9" w:rsidRPr="004D4CA2">
        <w:rPr>
          <w:rFonts w:eastAsia="Times New Roman"/>
          <w:sz w:val="22"/>
          <w:szCs w:val="22"/>
        </w:rPr>
        <w:t xml:space="preserve"> </w:t>
      </w:r>
      <w:r w:rsidRPr="004D4CA2">
        <w:rPr>
          <w:rFonts w:eastAsia="Times New Roman"/>
          <w:sz w:val="22"/>
          <w:szCs w:val="22"/>
        </w:rPr>
        <w:t>Delinquent Owners</w:t>
      </w:r>
    </w:p>
    <w:p w14:paraId="1C0D405A" w14:textId="77777777" w:rsidR="00ED73B6" w:rsidRPr="004D4CA2" w:rsidRDefault="00ED73B6" w:rsidP="00B94AE9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/>
          <w:color w:val="000000" w:themeColor="text1"/>
          <w:sz w:val="22"/>
          <w:szCs w:val="22"/>
        </w:rPr>
      </w:pPr>
      <w:r w:rsidRPr="004D4CA2">
        <w:rPr>
          <w:rFonts w:eastAsia="Times New Roman"/>
          <w:color w:val="000000" w:themeColor="text1"/>
          <w:sz w:val="22"/>
          <w:szCs w:val="22"/>
        </w:rPr>
        <w:t>Discussion of owner in violation of the governing documents</w:t>
      </w:r>
    </w:p>
    <w:p w14:paraId="36C57FFE" w14:textId="690DA04E" w:rsidR="00096F1F" w:rsidRPr="00992602" w:rsidRDefault="00ED73B6" w:rsidP="00096F1F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/>
          <w:color w:val="000000" w:themeColor="text1"/>
          <w:sz w:val="22"/>
          <w:szCs w:val="22"/>
        </w:rPr>
      </w:pPr>
      <w:r w:rsidRPr="004D4CA2">
        <w:rPr>
          <w:rFonts w:eastAsia="Times New Roman"/>
          <w:color w:val="000000" w:themeColor="text1"/>
          <w:sz w:val="22"/>
          <w:szCs w:val="22"/>
        </w:rPr>
        <w:t>Personnel Issues</w:t>
      </w:r>
    </w:p>
    <w:p w14:paraId="208617CA" w14:textId="08AEAFC2" w:rsidR="004D4CA2" w:rsidRDefault="00096F1F" w:rsidP="004D4CA2">
      <w:pPr>
        <w:spacing w:after="0" w:line="240" w:lineRule="auto"/>
        <w:rPr>
          <w:rFonts w:eastAsia="Times New Roman"/>
          <w:sz w:val="22"/>
          <w:szCs w:val="22"/>
        </w:rPr>
      </w:pPr>
      <w:r w:rsidRPr="004D4CA2">
        <w:rPr>
          <w:rFonts w:eastAsia="Times New Roman"/>
          <w:sz w:val="22"/>
          <w:szCs w:val="22"/>
        </w:rPr>
        <w:lastRenderedPageBreak/>
        <w:t xml:space="preserve">Next meetings: </w:t>
      </w:r>
      <w:bookmarkStart w:id="1" w:name="_Hlk638903"/>
      <w:r w:rsidRPr="004D4CA2">
        <w:rPr>
          <w:rFonts w:eastAsia="Times New Roman"/>
          <w:sz w:val="22"/>
          <w:szCs w:val="22"/>
        </w:rPr>
        <w:t>Tuesday, June 11th 2019 7PM at 309 Conner Grant Rd.; Tuesday, Sept. 10th 2019; Tuesday, Dec 10th 2019; Monday, Jan. 6th, 2020</w:t>
      </w:r>
      <w:bookmarkEnd w:id="1"/>
    </w:p>
    <w:p w14:paraId="309952A9" w14:textId="77777777" w:rsidR="00C86C4A" w:rsidRDefault="00C86C4A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1976C337" w14:textId="57101F1A" w:rsidR="00306777" w:rsidRPr="004D4CA2" w:rsidRDefault="00306777" w:rsidP="004D4CA2">
      <w:pPr>
        <w:spacing w:after="0" w:line="240" w:lineRule="auto"/>
        <w:jc w:val="center"/>
        <w:rPr>
          <w:rFonts w:eastAsia="Times New Roman"/>
          <w:sz w:val="22"/>
          <w:szCs w:val="22"/>
        </w:rPr>
      </w:pPr>
      <w:r w:rsidRPr="006A2BB1">
        <w:rPr>
          <w:b/>
        </w:rPr>
        <w:t>MINUTES OF A MEETING OF THE BOARD OF DIRECTORS</w:t>
      </w:r>
    </w:p>
    <w:p w14:paraId="7C2BE6E0" w14:textId="77777777" w:rsidR="00306777" w:rsidRDefault="00306777" w:rsidP="004D4CA2">
      <w:pPr>
        <w:spacing w:after="0" w:line="240" w:lineRule="auto"/>
        <w:jc w:val="center"/>
        <w:rPr>
          <w:b/>
        </w:rPr>
      </w:pPr>
      <w:r w:rsidRPr="006A2BB1">
        <w:rPr>
          <w:b/>
        </w:rPr>
        <w:t>CREEKSIDE VILLAGE</w:t>
      </w:r>
      <w:r>
        <w:rPr>
          <w:b/>
        </w:rPr>
        <w:t xml:space="preserve"> HOMEOWNERS ASSOCIATION, INC.</w:t>
      </w:r>
    </w:p>
    <w:p w14:paraId="3B450DAC" w14:textId="77777777" w:rsidR="00306777" w:rsidRPr="006A2BB1" w:rsidRDefault="00306777" w:rsidP="00306777">
      <w:pPr>
        <w:spacing w:after="0" w:line="240" w:lineRule="auto"/>
        <w:jc w:val="center"/>
        <w:rPr>
          <w:b/>
        </w:rPr>
      </w:pPr>
    </w:p>
    <w:p w14:paraId="632A4158" w14:textId="76F7D28B" w:rsidR="00306777" w:rsidRPr="006A2BB1" w:rsidRDefault="00306777" w:rsidP="00306777">
      <w:pPr>
        <w:ind w:left="900"/>
        <w:rPr>
          <w:sz w:val="20"/>
          <w:szCs w:val="20"/>
        </w:rPr>
      </w:pPr>
      <w:r w:rsidRPr="006A2BB1">
        <w:rPr>
          <w:sz w:val="20"/>
          <w:szCs w:val="20"/>
        </w:rPr>
        <w:t>Date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EB374C">
        <w:rPr>
          <w:sz w:val="20"/>
          <w:szCs w:val="20"/>
        </w:rPr>
        <w:t>Tuesday</w:t>
      </w:r>
      <w:r>
        <w:rPr>
          <w:sz w:val="20"/>
          <w:szCs w:val="20"/>
        </w:rPr>
        <w:t xml:space="preserve">, </w:t>
      </w:r>
      <w:r w:rsidR="00EB374C">
        <w:rPr>
          <w:sz w:val="20"/>
          <w:szCs w:val="20"/>
        </w:rPr>
        <w:t>March</w:t>
      </w:r>
      <w:r>
        <w:rPr>
          <w:sz w:val="20"/>
          <w:szCs w:val="20"/>
        </w:rPr>
        <w:t xml:space="preserve"> </w:t>
      </w:r>
      <w:r w:rsidR="00EB374C">
        <w:rPr>
          <w:sz w:val="20"/>
          <w:szCs w:val="20"/>
        </w:rPr>
        <w:t>12</w:t>
      </w:r>
      <w:r>
        <w:rPr>
          <w:sz w:val="20"/>
          <w:szCs w:val="20"/>
        </w:rPr>
        <w:t>, 2019</w:t>
      </w:r>
    </w:p>
    <w:p w14:paraId="6719C035" w14:textId="470B5DC9" w:rsidR="00306777" w:rsidRPr="006A2BB1" w:rsidRDefault="00306777" w:rsidP="00306777">
      <w:pPr>
        <w:ind w:left="900"/>
        <w:rPr>
          <w:sz w:val="20"/>
          <w:szCs w:val="20"/>
        </w:rPr>
      </w:pPr>
      <w:r w:rsidRPr="006A2BB1">
        <w:rPr>
          <w:sz w:val="20"/>
          <w:szCs w:val="20"/>
        </w:rPr>
        <w:t>Time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EB374C">
        <w:rPr>
          <w:sz w:val="20"/>
          <w:szCs w:val="20"/>
        </w:rPr>
        <w:t>7</w:t>
      </w:r>
      <w:r>
        <w:rPr>
          <w:sz w:val="20"/>
          <w:szCs w:val="20"/>
        </w:rPr>
        <w:t>:00 PM</w:t>
      </w:r>
    </w:p>
    <w:p w14:paraId="61EF9907" w14:textId="1F81C0C7" w:rsidR="00306777" w:rsidRPr="006A2BB1" w:rsidRDefault="00306777" w:rsidP="00306777">
      <w:pPr>
        <w:ind w:left="900"/>
        <w:rPr>
          <w:sz w:val="20"/>
          <w:szCs w:val="20"/>
        </w:rPr>
      </w:pPr>
      <w:r w:rsidRPr="006A2BB1">
        <w:rPr>
          <w:sz w:val="20"/>
          <w:szCs w:val="20"/>
        </w:rPr>
        <w:t>Place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EB374C">
        <w:rPr>
          <w:sz w:val="20"/>
          <w:szCs w:val="20"/>
        </w:rPr>
        <w:t xml:space="preserve">309 Conner Grant Rd, </w:t>
      </w:r>
      <w:r w:rsidRPr="00306777">
        <w:rPr>
          <w:sz w:val="20"/>
          <w:szCs w:val="20"/>
        </w:rPr>
        <w:t>New Bern, NC</w:t>
      </w:r>
      <w:r>
        <w:rPr>
          <w:sz w:val="20"/>
          <w:szCs w:val="20"/>
        </w:rPr>
        <w:t xml:space="preserve"> </w:t>
      </w:r>
    </w:p>
    <w:p w14:paraId="3FCE9156" w14:textId="02E8A7ED" w:rsidR="00306777" w:rsidRPr="006A2BB1" w:rsidRDefault="00306777" w:rsidP="00306777">
      <w:pPr>
        <w:ind w:left="900"/>
        <w:rPr>
          <w:sz w:val="20"/>
          <w:szCs w:val="20"/>
        </w:rPr>
      </w:pPr>
      <w:r w:rsidRPr="006A2BB1">
        <w:rPr>
          <w:sz w:val="20"/>
          <w:szCs w:val="20"/>
        </w:rPr>
        <w:t>Present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Victoria Forguson, Kelly </w:t>
      </w:r>
      <w:proofErr w:type="spellStart"/>
      <w:r>
        <w:rPr>
          <w:sz w:val="20"/>
          <w:szCs w:val="20"/>
        </w:rPr>
        <w:t>McGroder</w:t>
      </w:r>
      <w:proofErr w:type="spellEnd"/>
      <w:r w:rsidR="00EB374C">
        <w:rPr>
          <w:sz w:val="20"/>
          <w:szCs w:val="20"/>
        </w:rPr>
        <w:t>, Angela Desmond</w:t>
      </w:r>
    </w:p>
    <w:p w14:paraId="72AA6A61" w14:textId="77777777" w:rsidR="00306777" w:rsidRPr="006A2BB1" w:rsidRDefault="00306777" w:rsidP="00306777">
      <w:pPr>
        <w:ind w:left="900"/>
        <w:rPr>
          <w:sz w:val="20"/>
          <w:szCs w:val="20"/>
        </w:rPr>
      </w:pPr>
      <w:r w:rsidRPr="006A2BB1">
        <w:rPr>
          <w:sz w:val="20"/>
          <w:szCs w:val="20"/>
        </w:rPr>
        <w:t>Absent: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06777" w14:paraId="03CB360B" w14:textId="77777777" w:rsidTr="00A21FE7">
        <w:tc>
          <w:tcPr>
            <w:tcW w:w="9350" w:type="dxa"/>
            <w:shd w:val="clear" w:color="auto" w:fill="E7E6E6" w:themeFill="background2"/>
          </w:tcPr>
          <w:p w14:paraId="03B2F770" w14:textId="77777777" w:rsidR="00306777" w:rsidRDefault="00306777" w:rsidP="00A21FE7">
            <w:pPr>
              <w:rPr>
                <w:sz w:val="20"/>
                <w:szCs w:val="20"/>
              </w:rPr>
            </w:pPr>
          </w:p>
        </w:tc>
      </w:tr>
    </w:tbl>
    <w:p w14:paraId="25E4F9DF" w14:textId="43B55B22" w:rsidR="00306777" w:rsidRPr="006A2BB1" w:rsidRDefault="00306777" w:rsidP="00306777">
      <w:pPr>
        <w:rPr>
          <w:sz w:val="20"/>
          <w:szCs w:val="20"/>
        </w:rPr>
      </w:pPr>
      <w:r w:rsidRPr="00DC6FE1">
        <w:rPr>
          <w:b/>
          <w:sz w:val="20"/>
          <w:szCs w:val="20"/>
        </w:rPr>
        <w:t>APPROVAL OF AGENDA:</w:t>
      </w:r>
      <w:r w:rsidRPr="006A2BB1">
        <w:rPr>
          <w:sz w:val="20"/>
          <w:szCs w:val="20"/>
        </w:rPr>
        <w:t xml:space="preserve">         The meeting was called to order at </w:t>
      </w:r>
      <w:r>
        <w:rPr>
          <w:sz w:val="20"/>
          <w:szCs w:val="20"/>
        </w:rPr>
        <w:t>7</w:t>
      </w:r>
      <w:r w:rsidRPr="006A2BB1">
        <w:rPr>
          <w:sz w:val="20"/>
          <w:szCs w:val="20"/>
        </w:rPr>
        <w:t>:</w:t>
      </w:r>
      <w:r>
        <w:rPr>
          <w:sz w:val="20"/>
          <w:szCs w:val="20"/>
        </w:rPr>
        <w:t>00</w:t>
      </w:r>
      <w:r w:rsidRPr="006A2BB1">
        <w:rPr>
          <w:sz w:val="20"/>
          <w:szCs w:val="20"/>
        </w:rPr>
        <w:t xml:space="preserve"> PM and the agenda was approved.</w:t>
      </w:r>
    </w:p>
    <w:p w14:paraId="6A636C60" w14:textId="5B884740" w:rsidR="00306777" w:rsidRPr="00DC6FE1" w:rsidRDefault="00306777" w:rsidP="002271DA">
      <w:pPr>
        <w:ind w:left="2880" w:hanging="2880"/>
        <w:rPr>
          <w:b/>
          <w:sz w:val="20"/>
          <w:szCs w:val="20"/>
        </w:rPr>
      </w:pPr>
      <w:r w:rsidRPr="00DC6FE1">
        <w:rPr>
          <w:b/>
          <w:sz w:val="20"/>
          <w:szCs w:val="20"/>
        </w:rPr>
        <w:t>APPROVAL OF MINUTES:</w:t>
      </w:r>
      <w:r w:rsidRPr="006A2BB1">
        <w:rPr>
          <w:sz w:val="20"/>
          <w:szCs w:val="20"/>
        </w:rPr>
        <w:t xml:space="preserve">        </w:t>
      </w:r>
      <w:r w:rsidRPr="00DC6FE1">
        <w:rPr>
          <w:b/>
          <w:sz w:val="20"/>
          <w:szCs w:val="20"/>
        </w:rPr>
        <w:t xml:space="preserve">VICTORIA MONTIONED AND KELLY SECONDED THE MOTION TO APPROVE THE </w:t>
      </w:r>
      <w:r w:rsidR="002271DA">
        <w:rPr>
          <w:b/>
          <w:sz w:val="20"/>
          <w:szCs w:val="20"/>
        </w:rPr>
        <w:t>ANNUAL MEETING MINUTES of JANUARY 7, 2019</w:t>
      </w:r>
      <w:r w:rsidRPr="00DC6FE1">
        <w:rPr>
          <w:b/>
          <w:sz w:val="20"/>
          <w:szCs w:val="20"/>
        </w:rPr>
        <w:t>. THE MOTION PASSES UNANIMOUSL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06777" w14:paraId="078EF34B" w14:textId="77777777" w:rsidTr="00A21FE7">
        <w:tc>
          <w:tcPr>
            <w:tcW w:w="9350" w:type="dxa"/>
            <w:shd w:val="clear" w:color="auto" w:fill="E7E6E6" w:themeFill="background2"/>
          </w:tcPr>
          <w:p w14:paraId="03419F75" w14:textId="77777777" w:rsidR="00306777" w:rsidRPr="006A2BB1" w:rsidRDefault="00306777" w:rsidP="00A21FE7">
            <w:pPr>
              <w:jc w:val="center"/>
              <w:rPr>
                <w:b/>
                <w:sz w:val="20"/>
                <w:szCs w:val="20"/>
              </w:rPr>
            </w:pPr>
            <w:r w:rsidRPr="006A2BB1">
              <w:rPr>
                <w:b/>
                <w:sz w:val="20"/>
                <w:szCs w:val="20"/>
              </w:rPr>
              <w:t>Items of Business</w:t>
            </w:r>
          </w:p>
        </w:tc>
      </w:tr>
    </w:tbl>
    <w:p w14:paraId="12184909" w14:textId="77777777" w:rsidR="00306777" w:rsidRDefault="00306777" w:rsidP="00306777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WELCOME/INTRODUCTIONS: </w:t>
      </w:r>
      <w:r w:rsidRPr="00E77B77">
        <w:rPr>
          <w:sz w:val="20"/>
          <w:szCs w:val="20"/>
        </w:rPr>
        <w:t>Victoria welcomed owners and introduced the board of directors.</w:t>
      </w:r>
    </w:p>
    <w:p w14:paraId="48B69EFF" w14:textId="77777777" w:rsidR="00306777" w:rsidRDefault="00306777" w:rsidP="00306777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ESTABLISH QUORUM: </w:t>
      </w:r>
      <w:r>
        <w:rPr>
          <w:b/>
          <w:sz w:val="20"/>
          <w:szCs w:val="20"/>
        </w:rPr>
        <w:tab/>
        <w:t>(50%=55.5)</w:t>
      </w:r>
    </w:p>
    <w:p w14:paraId="20FE8B32" w14:textId="77777777" w:rsidR="00306777" w:rsidRPr="00DC6FE1" w:rsidRDefault="00306777" w:rsidP="00306777">
      <w:pPr>
        <w:rPr>
          <w:b/>
          <w:sz w:val="20"/>
          <w:szCs w:val="20"/>
        </w:rPr>
      </w:pPr>
      <w:r w:rsidRPr="00DC6FE1">
        <w:rPr>
          <w:b/>
          <w:sz w:val="20"/>
          <w:szCs w:val="20"/>
        </w:rPr>
        <w:t xml:space="preserve">CORRESPONDENCE: </w:t>
      </w:r>
      <w:r w:rsidRPr="00DC6FE1"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>(Summary of Letters\Reports to Board)</w:t>
      </w:r>
    </w:p>
    <w:p w14:paraId="1294F733" w14:textId="0CBA7A68" w:rsidR="00306777" w:rsidRDefault="00306777" w:rsidP="00EB374C">
      <w:pPr>
        <w:ind w:left="2880" w:hanging="2880"/>
        <w:rPr>
          <w:sz w:val="20"/>
          <w:szCs w:val="20"/>
        </w:rPr>
      </w:pPr>
      <w:r w:rsidRPr="00DC6FE1">
        <w:rPr>
          <w:b/>
          <w:sz w:val="20"/>
          <w:szCs w:val="20"/>
        </w:rPr>
        <w:t>FINANCIAL REPORT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 w:rsidR="00C94954">
        <w:rPr>
          <w:sz w:val="20"/>
          <w:szCs w:val="20"/>
        </w:rPr>
        <w:t>Delinquent assessments: 26 homeowners by end of Feb.</w:t>
      </w:r>
    </w:p>
    <w:p w14:paraId="55A1D14E" w14:textId="77777777" w:rsidR="00B60DE5" w:rsidRDefault="00306777" w:rsidP="00306777">
      <w:pPr>
        <w:ind w:left="2880" w:hanging="2880"/>
        <w:rPr>
          <w:b/>
          <w:sz w:val="20"/>
          <w:szCs w:val="20"/>
        </w:rPr>
      </w:pPr>
      <w:r>
        <w:rPr>
          <w:b/>
          <w:sz w:val="20"/>
          <w:szCs w:val="20"/>
        </w:rPr>
        <w:t>OLD BUSINESS:</w:t>
      </w:r>
      <w:r>
        <w:rPr>
          <w:b/>
          <w:sz w:val="20"/>
          <w:szCs w:val="20"/>
        </w:rPr>
        <w:tab/>
      </w:r>
      <w:r w:rsidR="002271DA">
        <w:rPr>
          <w:b/>
          <w:sz w:val="20"/>
          <w:szCs w:val="20"/>
        </w:rPr>
        <w:t xml:space="preserve">Reviewed bids on services. </w:t>
      </w:r>
    </w:p>
    <w:p w14:paraId="50872266" w14:textId="68566423" w:rsidR="00306777" w:rsidRDefault="00B60DE5" w:rsidP="00C94954">
      <w:pPr>
        <w:ind w:left="3600" w:hanging="2880"/>
        <w:rPr>
          <w:sz w:val="20"/>
          <w:szCs w:val="20"/>
        </w:rPr>
      </w:pPr>
      <w:r>
        <w:rPr>
          <w:sz w:val="20"/>
          <w:szCs w:val="20"/>
        </w:rPr>
        <w:tab/>
        <w:t xml:space="preserve">Insurance: </w:t>
      </w:r>
      <w:r w:rsidR="00306777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Switch to Auto-Owners ($300yr) as long as it includes the Board policy &amp; cheaper than ($1092 Robinson Policy).</w:t>
      </w:r>
    </w:p>
    <w:p w14:paraId="790E4AB8" w14:textId="02E0C98D" w:rsidR="00B60DE5" w:rsidRDefault="00B60DE5" w:rsidP="00C94954">
      <w:pPr>
        <w:ind w:left="3600" w:hanging="3600"/>
        <w:rPr>
          <w:sz w:val="20"/>
          <w:szCs w:val="20"/>
        </w:rPr>
      </w:pPr>
      <w:r>
        <w:rPr>
          <w:sz w:val="20"/>
          <w:szCs w:val="20"/>
        </w:rPr>
        <w:tab/>
        <w:t>Lawncare: Stay with Mike’s Lawncare ($5620yr) since it is the cheapest of the bids.</w:t>
      </w:r>
    </w:p>
    <w:p w14:paraId="5F5DD7DC" w14:textId="54475F0C" w:rsidR="00B60DE5" w:rsidRDefault="00B60DE5" w:rsidP="009F1CB1">
      <w:pPr>
        <w:ind w:left="3600" w:hanging="3600"/>
        <w:rPr>
          <w:sz w:val="20"/>
          <w:szCs w:val="20"/>
        </w:rPr>
      </w:pPr>
      <w:r>
        <w:rPr>
          <w:sz w:val="20"/>
          <w:szCs w:val="20"/>
        </w:rPr>
        <w:tab/>
        <w:t>Pond Maintenance: Switch to Carolina Pond Works ($1440yr)</w:t>
      </w:r>
      <w:r w:rsidR="009F1CB1">
        <w:rPr>
          <w:sz w:val="20"/>
          <w:szCs w:val="20"/>
        </w:rPr>
        <w:t xml:space="preserve"> because it is cheaper than $2040yr with Dragonfly Pond.</w:t>
      </w:r>
      <w:bookmarkStart w:id="2" w:name="_GoBack"/>
      <w:bookmarkEnd w:id="2"/>
      <w:r w:rsidR="00C94954">
        <w:rPr>
          <w:sz w:val="20"/>
          <w:szCs w:val="20"/>
        </w:rPr>
        <w:t xml:space="preserve"> </w:t>
      </w:r>
    </w:p>
    <w:p w14:paraId="557A8267" w14:textId="5C0DEA86" w:rsidR="00B60DE5" w:rsidRDefault="00B60DE5" w:rsidP="00306777">
      <w:pPr>
        <w:ind w:left="2880" w:hanging="288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Property Manager: Research other companies.</w:t>
      </w:r>
    </w:p>
    <w:p w14:paraId="327ECB7B" w14:textId="598A954B" w:rsidR="00B60DE5" w:rsidRDefault="00B60DE5" w:rsidP="00306777">
      <w:pPr>
        <w:ind w:left="2880" w:hanging="2880"/>
        <w:rPr>
          <w:sz w:val="20"/>
          <w:szCs w:val="20"/>
        </w:rPr>
      </w:pPr>
      <w:r>
        <w:rPr>
          <w:sz w:val="20"/>
          <w:szCs w:val="20"/>
        </w:rPr>
        <w:tab/>
        <w:t>Violation</w:t>
      </w:r>
      <w:r w:rsidR="00DC413A">
        <w:rPr>
          <w:sz w:val="20"/>
          <w:szCs w:val="20"/>
        </w:rPr>
        <w:t>s</w:t>
      </w:r>
      <w:r>
        <w:rPr>
          <w:sz w:val="20"/>
          <w:szCs w:val="20"/>
        </w:rPr>
        <w:t xml:space="preserve"> will have a </w:t>
      </w:r>
      <w:r w:rsidR="00975DED">
        <w:rPr>
          <w:sz w:val="20"/>
          <w:szCs w:val="20"/>
        </w:rPr>
        <w:t>2-person</w:t>
      </w:r>
      <w:r w:rsidR="00DC413A">
        <w:rPr>
          <w:sz w:val="20"/>
          <w:szCs w:val="20"/>
        </w:rPr>
        <w:t xml:space="preserve"> verification before submitting to </w:t>
      </w:r>
      <w:r w:rsidR="007E03A0">
        <w:rPr>
          <w:sz w:val="20"/>
          <w:szCs w:val="20"/>
        </w:rPr>
        <w:t xml:space="preserve">the </w:t>
      </w:r>
      <w:r w:rsidR="00DC413A">
        <w:rPr>
          <w:sz w:val="20"/>
          <w:szCs w:val="20"/>
        </w:rPr>
        <w:t>property manager</w:t>
      </w:r>
      <w:r w:rsidR="007E03A0">
        <w:rPr>
          <w:sz w:val="20"/>
          <w:szCs w:val="20"/>
        </w:rPr>
        <w:t xml:space="preserve"> for a violation letter be sent out</w:t>
      </w:r>
      <w:r w:rsidR="00DC413A">
        <w:rPr>
          <w:sz w:val="20"/>
          <w:szCs w:val="20"/>
        </w:rPr>
        <w:t xml:space="preserve">. </w:t>
      </w:r>
    </w:p>
    <w:p w14:paraId="79B0ADE7" w14:textId="13A4AC63" w:rsidR="007926BF" w:rsidRPr="00CD4453" w:rsidRDefault="007926BF" w:rsidP="00306777">
      <w:pPr>
        <w:ind w:left="2880" w:hanging="2880"/>
        <w:rPr>
          <w:sz w:val="20"/>
          <w:szCs w:val="20"/>
        </w:rPr>
      </w:pPr>
      <w:r>
        <w:rPr>
          <w:sz w:val="20"/>
          <w:szCs w:val="20"/>
        </w:rPr>
        <w:tab/>
        <w:t>Events: Spring neighborhood cleanup Sat, April 12</w:t>
      </w:r>
      <w:r w:rsidRPr="007926BF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10-12AM; Community yard sale May 4</w:t>
      </w:r>
      <w:r w:rsidRPr="007926BF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7-12AM; Next newsletter Mid May.</w:t>
      </w:r>
    </w:p>
    <w:p w14:paraId="6B3F7480" w14:textId="23A36D78" w:rsidR="00306777" w:rsidRPr="007926BF" w:rsidRDefault="00306777" w:rsidP="00306777">
      <w:pPr>
        <w:ind w:left="2880" w:hanging="2880"/>
        <w:rPr>
          <w:sz w:val="20"/>
          <w:szCs w:val="20"/>
        </w:rPr>
      </w:pPr>
      <w:r>
        <w:rPr>
          <w:b/>
          <w:sz w:val="20"/>
          <w:szCs w:val="20"/>
        </w:rPr>
        <w:t>NEW BUSINESS:</w:t>
      </w:r>
      <w:r>
        <w:rPr>
          <w:b/>
          <w:sz w:val="20"/>
          <w:szCs w:val="20"/>
        </w:rPr>
        <w:tab/>
      </w:r>
      <w:r w:rsidR="00DC413A" w:rsidRPr="007926BF">
        <w:rPr>
          <w:sz w:val="20"/>
          <w:szCs w:val="20"/>
        </w:rPr>
        <w:t xml:space="preserve">Victoria explained the difference between resolution and amendment changes. In order to add a home maintenance requirement to the convents, </w:t>
      </w:r>
      <w:r w:rsidR="00975DED" w:rsidRPr="007926BF">
        <w:rPr>
          <w:sz w:val="20"/>
          <w:szCs w:val="20"/>
        </w:rPr>
        <w:t>an</w:t>
      </w:r>
      <w:r w:rsidR="00DC413A" w:rsidRPr="007926BF">
        <w:rPr>
          <w:sz w:val="20"/>
          <w:szCs w:val="20"/>
        </w:rPr>
        <w:t xml:space="preserve"> amendment has to be added by 2/3 of a vote by homeowners.</w:t>
      </w:r>
    </w:p>
    <w:p w14:paraId="5A233800" w14:textId="23553885" w:rsidR="00DC413A" w:rsidRPr="007926BF" w:rsidRDefault="00DC413A" w:rsidP="00306777">
      <w:pPr>
        <w:ind w:left="2880" w:hanging="2880"/>
        <w:rPr>
          <w:sz w:val="20"/>
          <w:szCs w:val="20"/>
        </w:rPr>
      </w:pPr>
      <w:r w:rsidRPr="007926BF">
        <w:rPr>
          <w:sz w:val="20"/>
          <w:szCs w:val="20"/>
        </w:rPr>
        <w:tab/>
      </w:r>
      <w:r w:rsidR="007A678E" w:rsidRPr="007926BF">
        <w:rPr>
          <w:sz w:val="20"/>
          <w:szCs w:val="20"/>
        </w:rPr>
        <w:t xml:space="preserve">Victoria explained NC state rules for documentation requirements for corporations. CVHOA is missing a signature page for the Corporation By-laws. </w:t>
      </w:r>
      <w:r w:rsidR="007A678E" w:rsidRPr="007926BF">
        <w:rPr>
          <w:sz w:val="20"/>
          <w:szCs w:val="20"/>
        </w:rPr>
        <w:lastRenderedPageBreak/>
        <w:t xml:space="preserve">The cost to create a resolution for the signatures is $500. </w:t>
      </w:r>
      <w:r w:rsidR="00857A3D" w:rsidRPr="007926BF">
        <w:rPr>
          <w:sz w:val="20"/>
          <w:szCs w:val="20"/>
        </w:rPr>
        <w:t>A vote was postponed to the next meeting in June.</w:t>
      </w:r>
    </w:p>
    <w:p w14:paraId="1766184A" w14:textId="551B8BD5" w:rsidR="00857A3D" w:rsidRPr="007926BF" w:rsidRDefault="00D37909" w:rsidP="00306777">
      <w:pPr>
        <w:ind w:left="2880" w:hanging="2880"/>
        <w:rPr>
          <w:sz w:val="20"/>
          <w:szCs w:val="20"/>
        </w:rPr>
      </w:pPr>
      <w:r w:rsidRPr="007926BF">
        <w:rPr>
          <w:sz w:val="20"/>
          <w:szCs w:val="20"/>
        </w:rPr>
        <w:tab/>
        <w:t>Board discussed ideas to get homeowner involved &amp; on</w:t>
      </w:r>
      <w:r w:rsidR="001308B7">
        <w:rPr>
          <w:sz w:val="20"/>
          <w:szCs w:val="20"/>
        </w:rPr>
        <w:t xml:space="preserve"> the Property Managers’</w:t>
      </w:r>
      <w:r w:rsidRPr="007926BF">
        <w:rPr>
          <w:sz w:val="20"/>
          <w:szCs w:val="20"/>
        </w:rPr>
        <w:t xml:space="preserve"> </w:t>
      </w:r>
      <w:proofErr w:type="spellStart"/>
      <w:r w:rsidRPr="007926BF">
        <w:rPr>
          <w:sz w:val="20"/>
          <w:szCs w:val="20"/>
        </w:rPr>
        <w:t>appfolio</w:t>
      </w:r>
      <w:proofErr w:type="spellEnd"/>
      <w:r w:rsidRPr="007926BF">
        <w:rPr>
          <w:sz w:val="20"/>
          <w:szCs w:val="20"/>
        </w:rPr>
        <w:t xml:space="preserve">. </w:t>
      </w:r>
    </w:p>
    <w:p w14:paraId="049D523E" w14:textId="42378AF2" w:rsidR="00D37909" w:rsidRDefault="00D37909" w:rsidP="00306777">
      <w:pPr>
        <w:ind w:left="2880" w:hanging="2880"/>
        <w:rPr>
          <w:b/>
          <w:sz w:val="20"/>
          <w:szCs w:val="20"/>
        </w:rPr>
      </w:pPr>
      <w:r w:rsidRPr="007926BF">
        <w:rPr>
          <w:sz w:val="20"/>
          <w:szCs w:val="20"/>
        </w:rPr>
        <w:tab/>
        <w:t>It was decided to watch the pond in the farmers field near the wetland to make sure it doesn’t cause a flooding issue for the neighborhood</w:t>
      </w:r>
      <w:r>
        <w:rPr>
          <w:b/>
          <w:sz w:val="20"/>
          <w:szCs w:val="20"/>
        </w:rPr>
        <w:t>.</w:t>
      </w:r>
    </w:p>
    <w:p w14:paraId="435F3D2E" w14:textId="17C04D5A" w:rsidR="00306777" w:rsidRDefault="00306777" w:rsidP="00306777">
      <w:pPr>
        <w:ind w:left="2880" w:hanging="2880"/>
        <w:rPr>
          <w:sz w:val="20"/>
          <w:szCs w:val="20"/>
        </w:rPr>
      </w:pPr>
      <w:r>
        <w:rPr>
          <w:b/>
          <w:sz w:val="20"/>
          <w:szCs w:val="20"/>
        </w:rPr>
        <w:t>OPEN FORUM:</w:t>
      </w:r>
      <w:r>
        <w:rPr>
          <w:b/>
          <w:sz w:val="20"/>
          <w:szCs w:val="20"/>
        </w:rPr>
        <w:tab/>
      </w:r>
      <w:r w:rsidRPr="00A35F20">
        <w:rPr>
          <w:sz w:val="20"/>
          <w:szCs w:val="20"/>
        </w:rPr>
        <w:t>Those in attendance were invited to share any concerns or questions at this time.</w:t>
      </w:r>
    </w:p>
    <w:p w14:paraId="7DE9F6D1" w14:textId="67374B3C" w:rsidR="00637554" w:rsidRPr="00637554" w:rsidRDefault="00306777" w:rsidP="00637554">
      <w:pPr>
        <w:ind w:left="2880" w:hanging="2880"/>
        <w:rPr>
          <w:sz w:val="20"/>
          <w:szCs w:val="20"/>
        </w:rPr>
      </w:pPr>
      <w:r>
        <w:rPr>
          <w:b/>
          <w:sz w:val="20"/>
          <w:szCs w:val="20"/>
        </w:rPr>
        <w:t xml:space="preserve">FURURE BOARD MEETINGS: </w:t>
      </w:r>
      <w:r>
        <w:rPr>
          <w:sz w:val="20"/>
          <w:szCs w:val="20"/>
        </w:rPr>
        <w:t xml:space="preserve">All unit owners are welcome and encouraged to attend our quarterly meeting. If you cannot attend and have a question or </w:t>
      </w:r>
      <w:r w:rsidR="00637554">
        <w:rPr>
          <w:sz w:val="20"/>
          <w:szCs w:val="20"/>
        </w:rPr>
        <w:t xml:space="preserve">a </w:t>
      </w:r>
      <w:proofErr w:type="gramStart"/>
      <w:r>
        <w:rPr>
          <w:sz w:val="20"/>
          <w:szCs w:val="20"/>
        </w:rPr>
        <w:t>comment</w:t>
      </w:r>
      <w:proofErr w:type="gramEnd"/>
      <w:r>
        <w:rPr>
          <w:sz w:val="20"/>
          <w:szCs w:val="20"/>
        </w:rPr>
        <w:t xml:space="preserve"> you’d like to share please call </w:t>
      </w:r>
      <w:r w:rsidR="00637554">
        <w:rPr>
          <w:sz w:val="20"/>
          <w:szCs w:val="20"/>
        </w:rPr>
        <w:t xml:space="preserve">the property manager or </w:t>
      </w:r>
      <w:r>
        <w:rPr>
          <w:sz w:val="20"/>
          <w:szCs w:val="20"/>
        </w:rPr>
        <w:t xml:space="preserve">a board member. Dates for upcoming meetings are </w:t>
      </w:r>
      <w:r w:rsidR="00637554" w:rsidRPr="00637554">
        <w:rPr>
          <w:sz w:val="20"/>
          <w:szCs w:val="20"/>
        </w:rPr>
        <w:t>Tuesday, June 11th 2019 7PM at 309 Conner Grant Rd.; Tuesday, Sept. 10th 2019; Tuesday, Dec 10th 2019; Monday, Jan. 6th, 2020</w:t>
      </w:r>
    </w:p>
    <w:p w14:paraId="3CFBEDE8" w14:textId="1A7709A5" w:rsidR="00416FF2" w:rsidRDefault="00306777" w:rsidP="00306777">
      <w:pPr>
        <w:ind w:left="2880" w:hanging="2880"/>
        <w:rPr>
          <w:b/>
          <w:sz w:val="20"/>
          <w:szCs w:val="20"/>
        </w:rPr>
      </w:pPr>
      <w:r>
        <w:rPr>
          <w:b/>
          <w:sz w:val="20"/>
          <w:szCs w:val="20"/>
        </w:rPr>
        <w:t>MEETING ADJOURNED:</w:t>
      </w:r>
      <w:r>
        <w:rPr>
          <w:sz w:val="20"/>
          <w:szCs w:val="20"/>
        </w:rPr>
        <w:tab/>
      </w:r>
      <w:r w:rsidR="00416FF2" w:rsidRPr="00416FF2">
        <w:rPr>
          <w:b/>
          <w:sz w:val="20"/>
          <w:szCs w:val="20"/>
        </w:rPr>
        <w:t>Executive session</w:t>
      </w:r>
    </w:p>
    <w:p w14:paraId="17A285C9" w14:textId="5C7E7833" w:rsidR="00306777" w:rsidRDefault="00306777" w:rsidP="00416FF2">
      <w:pPr>
        <w:ind w:left="2880"/>
        <w:rPr>
          <w:sz w:val="20"/>
          <w:szCs w:val="20"/>
        </w:rPr>
      </w:pPr>
      <w:r w:rsidRPr="00E75904">
        <w:rPr>
          <w:b/>
          <w:sz w:val="20"/>
          <w:szCs w:val="20"/>
        </w:rPr>
        <w:t xml:space="preserve">VICTORIA MOTIONED AND KELLY SECONDED THE MOTION TO ADJOURN THE MEETING AT </w:t>
      </w:r>
      <w:r>
        <w:rPr>
          <w:b/>
          <w:sz w:val="20"/>
          <w:szCs w:val="20"/>
        </w:rPr>
        <w:t>8</w:t>
      </w:r>
      <w:r w:rsidRPr="00E75904">
        <w:rPr>
          <w:b/>
          <w:sz w:val="20"/>
          <w:szCs w:val="20"/>
        </w:rPr>
        <w:t>:</w:t>
      </w:r>
      <w:r w:rsidR="00416FF2">
        <w:rPr>
          <w:b/>
          <w:sz w:val="20"/>
          <w:szCs w:val="20"/>
        </w:rPr>
        <w:t>3</w:t>
      </w:r>
      <w:r w:rsidRPr="00E75904">
        <w:rPr>
          <w:b/>
          <w:sz w:val="20"/>
          <w:szCs w:val="20"/>
        </w:rPr>
        <w:t>0 PM. THE MOTION PASSED UNANIMOUSLY.</w:t>
      </w:r>
    </w:p>
    <w:p w14:paraId="50F33840" w14:textId="5687D8E3" w:rsidR="00306777" w:rsidRDefault="00306777" w:rsidP="00306777">
      <w:pPr>
        <w:ind w:left="2880" w:hanging="2880"/>
        <w:rPr>
          <w:b/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</w:t>
      </w:r>
      <w:r w:rsidRPr="00E75904">
        <w:rPr>
          <w:b/>
          <w:sz w:val="18"/>
          <w:szCs w:val="18"/>
        </w:rPr>
        <w:t xml:space="preserve">Next Meeting:    </w:t>
      </w:r>
      <w:r>
        <w:rPr>
          <w:b/>
          <w:sz w:val="18"/>
          <w:szCs w:val="18"/>
        </w:rPr>
        <w:t>Tuesday</w:t>
      </w:r>
      <w:r w:rsidRPr="00E75904">
        <w:rPr>
          <w:b/>
          <w:sz w:val="18"/>
          <w:szCs w:val="18"/>
        </w:rPr>
        <w:t xml:space="preserve">, </w:t>
      </w:r>
      <w:r w:rsidR="00637554">
        <w:rPr>
          <w:b/>
          <w:sz w:val="18"/>
          <w:szCs w:val="18"/>
        </w:rPr>
        <w:t>June</w:t>
      </w:r>
      <w:r w:rsidRPr="00E75904">
        <w:rPr>
          <w:b/>
          <w:sz w:val="18"/>
          <w:szCs w:val="18"/>
        </w:rPr>
        <w:t xml:space="preserve"> </w:t>
      </w:r>
      <w:r>
        <w:rPr>
          <w:b/>
          <w:sz w:val="18"/>
          <w:szCs w:val="18"/>
        </w:rPr>
        <w:t>1</w:t>
      </w:r>
      <w:r w:rsidR="00637554">
        <w:rPr>
          <w:b/>
          <w:sz w:val="18"/>
          <w:szCs w:val="18"/>
        </w:rPr>
        <w:t>1</w:t>
      </w:r>
      <w:r w:rsidRPr="00E75904">
        <w:rPr>
          <w:b/>
          <w:sz w:val="18"/>
          <w:szCs w:val="18"/>
        </w:rPr>
        <w:t>, 2019</w:t>
      </w:r>
    </w:p>
    <w:p w14:paraId="360A333E" w14:textId="77777777" w:rsidR="00416FF2" w:rsidRPr="00E75904" w:rsidRDefault="00416FF2" w:rsidP="00306777">
      <w:pPr>
        <w:ind w:left="2880" w:hanging="2880"/>
        <w:rPr>
          <w:b/>
          <w:sz w:val="18"/>
          <w:szCs w:val="18"/>
        </w:rPr>
      </w:pPr>
    </w:p>
    <w:p w14:paraId="1DC1CCFD" w14:textId="77777777" w:rsidR="00306777" w:rsidRPr="00E75904" w:rsidRDefault="00306777" w:rsidP="00306777">
      <w:pPr>
        <w:ind w:left="2880" w:hanging="2880"/>
        <w:rPr>
          <w:sz w:val="18"/>
          <w:szCs w:val="18"/>
        </w:rPr>
      </w:pPr>
      <w:r w:rsidRPr="00E75904">
        <w:rPr>
          <w:sz w:val="18"/>
          <w:szCs w:val="18"/>
        </w:rPr>
        <w:t xml:space="preserve">Respectfully Submitted by: </w:t>
      </w:r>
    </w:p>
    <w:p w14:paraId="508FA71C" w14:textId="71761E84" w:rsidR="00306777" w:rsidRDefault="00306777" w:rsidP="00C82ADB">
      <w:pPr>
        <w:spacing w:after="0" w:line="240" w:lineRule="auto"/>
        <w:rPr>
          <w:rFonts w:eastAsia="Times New Roman"/>
        </w:rPr>
      </w:pPr>
    </w:p>
    <w:p w14:paraId="35AF4ABE" w14:textId="77777777" w:rsidR="00625004" w:rsidRPr="00625004" w:rsidRDefault="00625004" w:rsidP="00625004">
      <w:pPr>
        <w:spacing w:after="0" w:line="240" w:lineRule="auto"/>
        <w:rPr>
          <w:rFonts w:eastAsia="Times New Roman"/>
        </w:rPr>
      </w:pPr>
    </w:p>
    <w:sectPr w:rsidR="00625004" w:rsidRPr="0062500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1FE7D7" w14:textId="77777777" w:rsidR="004B66C8" w:rsidRDefault="004B66C8" w:rsidP="00306777">
      <w:pPr>
        <w:spacing w:after="0" w:line="240" w:lineRule="auto"/>
      </w:pPr>
      <w:r>
        <w:separator/>
      </w:r>
    </w:p>
  </w:endnote>
  <w:endnote w:type="continuationSeparator" w:id="0">
    <w:p w14:paraId="4241AAF7" w14:textId="77777777" w:rsidR="004B66C8" w:rsidRDefault="004B66C8" w:rsidP="00306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2CC08B" w14:textId="77777777" w:rsidR="004B66C8" w:rsidRDefault="004B66C8" w:rsidP="00306777">
      <w:pPr>
        <w:spacing w:after="0" w:line="240" w:lineRule="auto"/>
      </w:pPr>
      <w:r>
        <w:separator/>
      </w:r>
    </w:p>
  </w:footnote>
  <w:footnote w:type="continuationSeparator" w:id="0">
    <w:p w14:paraId="0CEA2C78" w14:textId="77777777" w:rsidR="004B66C8" w:rsidRDefault="004B66C8" w:rsidP="00306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98B444" w14:textId="77777777" w:rsidR="00306777" w:rsidRPr="00F11032" w:rsidRDefault="00306777" w:rsidP="00306777">
    <w:pPr>
      <w:pStyle w:val="Header"/>
      <w:rPr>
        <w:sz w:val="18"/>
        <w:szCs w:val="18"/>
      </w:rPr>
    </w:pPr>
    <w:r w:rsidRPr="00F11032">
      <w:rPr>
        <w:sz w:val="18"/>
        <w:szCs w:val="18"/>
      </w:rPr>
      <w:t>Minutes from a Meeting of the Creekside Village Homeowners Association</w:t>
    </w:r>
    <w:r>
      <w:rPr>
        <w:sz w:val="18"/>
        <w:szCs w:val="18"/>
      </w:rPr>
      <w:t>, Inc.</w:t>
    </w:r>
    <w:r w:rsidRPr="00F11032">
      <w:rPr>
        <w:sz w:val="18"/>
        <w:szCs w:val="18"/>
      </w:rPr>
      <w:t xml:space="preserve"> – Board of Directors</w:t>
    </w:r>
  </w:p>
  <w:p w14:paraId="1F483C91" w14:textId="2D0AF8AA" w:rsidR="00306777" w:rsidRPr="00F11032" w:rsidRDefault="00306777" w:rsidP="00306777">
    <w:pPr>
      <w:pStyle w:val="Header"/>
      <w:rPr>
        <w:sz w:val="18"/>
        <w:szCs w:val="18"/>
      </w:rPr>
    </w:pPr>
    <w:r w:rsidRPr="00F11032">
      <w:rPr>
        <w:sz w:val="18"/>
        <w:szCs w:val="18"/>
      </w:rPr>
      <w:t xml:space="preserve">Dated </w:t>
    </w:r>
    <w:r w:rsidR="00096F1F">
      <w:rPr>
        <w:sz w:val="18"/>
        <w:szCs w:val="18"/>
      </w:rPr>
      <w:t>March</w:t>
    </w:r>
    <w:r w:rsidRPr="00F11032">
      <w:rPr>
        <w:sz w:val="18"/>
        <w:szCs w:val="18"/>
      </w:rPr>
      <w:t xml:space="preserve"> </w:t>
    </w:r>
    <w:r w:rsidR="00096F1F">
      <w:rPr>
        <w:sz w:val="18"/>
        <w:szCs w:val="18"/>
      </w:rPr>
      <w:t>12</w:t>
    </w:r>
    <w:r w:rsidRPr="00F11032">
      <w:rPr>
        <w:sz w:val="18"/>
        <w:szCs w:val="18"/>
      </w:rPr>
      <w:t>, 201</w:t>
    </w:r>
    <w:r>
      <w:rPr>
        <w:sz w:val="18"/>
        <w:szCs w:val="18"/>
      </w:rPr>
      <w:t>9</w:t>
    </w:r>
    <w:r w:rsidRPr="00F11032">
      <w:rPr>
        <w:sz w:val="18"/>
        <w:szCs w:val="18"/>
      </w:rPr>
      <w:t xml:space="preserve"> (cont’d)</w:t>
    </w:r>
  </w:p>
  <w:p w14:paraId="63A433BC" w14:textId="77777777" w:rsidR="00306777" w:rsidRDefault="00306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037B83"/>
    <w:multiLevelType w:val="hybridMultilevel"/>
    <w:tmpl w:val="3FFE875A"/>
    <w:lvl w:ilvl="0" w:tplc="C41CF81E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 w15:restartNumberingAfterBreak="0">
    <w:nsid w:val="1F1F14C8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2" w15:restartNumberingAfterBreak="0">
    <w:nsid w:val="236E64CC"/>
    <w:multiLevelType w:val="hybridMultilevel"/>
    <w:tmpl w:val="6548D066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6D28C9"/>
    <w:multiLevelType w:val="hybridMultilevel"/>
    <w:tmpl w:val="C2E8B4D0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680D24"/>
    <w:multiLevelType w:val="hybridMultilevel"/>
    <w:tmpl w:val="A91889E6"/>
    <w:lvl w:ilvl="0" w:tplc="8F6C9348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4EB37DC5"/>
    <w:multiLevelType w:val="hybridMultilevel"/>
    <w:tmpl w:val="E13E81F8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65EE2692"/>
    <w:multiLevelType w:val="hybridMultilevel"/>
    <w:tmpl w:val="E76E0BE4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7" w15:restartNumberingAfterBreak="0">
    <w:nsid w:val="67E751C5"/>
    <w:multiLevelType w:val="hybridMultilevel"/>
    <w:tmpl w:val="9CA27DFC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73AC5D7C"/>
    <w:multiLevelType w:val="hybridMultilevel"/>
    <w:tmpl w:val="5E844944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76DE725D"/>
    <w:multiLevelType w:val="multilevel"/>
    <w:tmpl w:val="5F722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7734ED4"/>
    <w:multiLevelType w:val="hybridMultilevel"/>
    <w:tmpl w:val="0BD66E8A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288CC7D6">
      <w:start w:val="1"/>
      <w:numFmt w:val="decimal"/>
      <w:lvlText w:val="%2."/>
      <w:lvlJc w:val="left"/>
      <w:pPr>
        <w:ind w:left="25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4"/>
  </w:num>
  <w:num w:numId="2">
    <w:abstractNumId w:val="10"/>
  </w:num>
  <w:num w:numId="3">
    <w:abstractNumId w:val="2"/>
  </w:num>
  <w:num w:numId="4">
    <w:abstractNumId w:val="0"/>
  </w:num>
  <w:num w:numId="5">
    <w:abstractNumId w:val="5"/>
  </w:num>
  <w:num w:numId="6">
    <w:abstractNumId w:val="3"/>
  </w:num>
  <w:num w:numId="7">
    <w:abstractNumId w:val="8"/>
  </w:num>
  <w:num w:numId="8">
    <w:abstractNumId w:val="7"/>
  </w:num>
  <w:num w:numId="9">
    <w:abstractNumId w:val="1"/>
  </w:num>
  <w:num w:numId="10">
    <w:abstractNumId w:val="6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0tzC1MDM2N7YwMjdX0lEKTi0uzszPAykwrgUAyeA9ZSwAAAA="/>
  </w:docVars>
  <w:rsids>
    <w:rsidRoot w:val="00C82ADB"/>
    <w:rsid w:val="00060BCA"/>
    <w:rsid w:val="00096F1F"/>
    <w:rsid w:val="000C7B08"/>
    <w:rsid w:val="001308B7"/>
    <w:rsid w:val="00132A6A"/>
    <w:rsid w:val="001555B1"/>
    <w:rsid w:val="001D0B6C"/>
    <w:rsid w:val="002271DA"/>
    <w:rsid w:val="002669A6"/>
    <w:rsid w:val="00306777"/>
    <w:rsid w:val="003977B6"/>
    <w:rsid w:val="003B2F5B"/>
    <w:rsid w:val="003E2075"/>
    <w:rsid w:val="00411EDB"/>
    <w:rsid w:val="00416FF2"/>
    <w:rsid w:val="004B66C8"/>
    <w:rsid w:val="004D4CA2"/>
    <w:rsid w:val="00501577"/>
    <w:rsid w:val="00520D45"/>
    <w:rsid w:val="00530F4D"/>
    <w:rsid w:val="005C2917"/>
    <w:rsid w:val="00625004"/>
    <w:rsid w:val="00637554"/>
    <w:rsid w:val="00670F9E"/>
    <w:rsid w:val="007926BF"/>
    <w:rsid w:val="007A678E"/>
    <w:rsid w:val="007D4963"/>
    <w:rsid w:val="007E03A0"/>
    <w:rsid w:val="00832C3F"/>
    <w:rsid w:val="00857A3D"/>
    <w:rsid w:val="00970057"/>
    <w:rsid w:val="00975DED"/>
    <w:rsid w:val="00985A0F"/>
    <w:rsid w:val="00992602"/>
    <w:rsid w:val="009F1CB1"/>
    <w:rsid w:val="00B60DE5"/>
    <w:rsid w:val="00B61469"/>
    <w:rsid w:val="00B94AE9"/>
    <w:rsid w:val="00BD0C05"/>
    <w:rsid w:val="00C20E9F"/>
    <w:rsid w:val="00C82ADB"/>
    <w:rsid w:val="00C86C4A"/>
    <w:rsid w:val="00C94954"/>
    <w:rsid w:val="00CB7E67"/>
    <w:rsid w:val="00D37909"/>
    <w:rsid w:val="00D80677"/>
    <w:rsid w:val="00DA5C26"/>
    <w:rsid w:val="00DC413A"/>
    <w:rsid w:val="00DC67CF"/>
    <w:rsid w:val="00E739D0"/>
    <w:rsid w:val="00EB374C"/>
    <w:rsid w:val="00ED73B6"/>
    <w:rsid w:val="00EE0C5F"/>
    <w:rsid w:val="00F40A48"/>
    <w:rsid w:val="00F73C35"/>
    <w:rsid w:val="00F85842"/>
    <w:rsid w:val="00F85EE7"/>
    <w:rsid w:val="00FB4B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DA1620"/>
  <w15:chartTrackingRefBased/>
  <w15:docId w15:val="{96C314B3-3AAC-4105-BFAE-1DCF20CF6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37554"/>
  </w:style>
  <w:style w:type="paragraph" w:styleId="Heading1">
    <w:name w:val="heading 1"/>
    <w:basedOn w:val="Normal"/>
    <w:next w:val="Normal"/>
    <w:link w:val="Heading1Char"/>
    <w:uiPriority w:val="9"/>
    <w:qFormat/>
    <w:rsid w:val="00FB4BD8"/>
    <w:pPr>
      <w:keepNext/>
      <w:keepLines/>
      <w:numPr>
        <w:numId w:val="9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4BD8"/>
    <w:pPr>
      <w:keepNext/>
      <w:keepLines/>
      <w:numPr>
        <w:ilvl w:val="1"/>
        <w:numId w:val="9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B4BD8"/>
    <w:pPr>
      <w:keepNext/>
      <w:keepLines/>
      <w:numPr>
        <w:ilvl w:val="2"/>
        <w:numId w:val="9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B4BD8"/>
    <w:pPr>
      <w:keepNext/>
      <w:keepLines/>
      <w:numPr>
        <w:ilvl w:val="3"/>
        <w:numId w:val="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4BD8"/>
    <w:pPr>
      <w:keepNext/>
      <w:keepLines/>
      <w:numPr>
        <w:ilvl w:val="4"/>
        <w:numId w:val="9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4BD8"/>
    <w:pPr>
      <w:keepNext/>
      <w:keepLines/>
      <w:numPr>
        <w:ilvl w:val="5"/>
        <w:numId w:val="9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4BD8"/>
    <w:pPr>
      <w:keepNext/>
      <w:keepLines/>
      <w:numPr>
        <w:ilvl w:val="6"/>
        <w:numId w:val="9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4BD8"/>
    <w:pPr>
      <w:keepNext/>
      <w:keepLines/>
      <w:numPr>
        <w:ilvl w:val="7"/>
        <w:numId w:val="9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4BD8"/>
    <w:pPr>
      <w:keepNext/>
      <w:keepLines/>
      <w:numPr>
        <w:ilvl w:val="8"/>
        <w:numId w:val="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2AD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B4B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B4BD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B4BD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FB4BD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4BD8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4BD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4BD8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4BD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4BD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3067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6777"/>
  </w:style>
  <w:style w:type="paragraph" w:styleId="Footer">
    <w:name w:val="footer"/>
    <w:basedOn w:val="Normal"/>
    <w:link w:val="FooterChar"/>
    <w:uiPriority w:val="99"/>
    <w:unhideWhenUsed/>
    <w:rsid w:val="003067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6777"/>
  </w:style>
  <w:style w:type="table" w:styleId="TableGrid">
    <w:name w:val="Table Grid"/>
    <w:basedOn w:val="TableNormal"/>
    <w:uiPriority w:val="39"/>
    <w:rsid w:val="003067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580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4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5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53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34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4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06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9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7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9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8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9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93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35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5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33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1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1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4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60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2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6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37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8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4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06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9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1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3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8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3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7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7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62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5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1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40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7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0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7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8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61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3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72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0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2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4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8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0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0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7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6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66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55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9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2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05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1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1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0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5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97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5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93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6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0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7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8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4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9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63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2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61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88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8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9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8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1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7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9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4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6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5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0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9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04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65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46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2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53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43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1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8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1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2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7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04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1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6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25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6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8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5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0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4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2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8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8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1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4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4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4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1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1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5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5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1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8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3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3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64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39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36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6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0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2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1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34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5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8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5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6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9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3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0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4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56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6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4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5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9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4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25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8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9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0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5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69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1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1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2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06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1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9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24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03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2</TotalTime>
  <Pages>3</Pages>
  <Words>634</Words>
  <Characters>361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Forguson</dc:creator>
  <cp:keywords/>
  <dc:description/>
  <cp:lastModifiedBy>Victoria Forguson</cp:lastModifiedBy>
  <cp:revision>21</cp:revision>
  <dcterms:created xsi:type="dcterms:W3CDTF">2019-02-10T02:10:00Z</dcterms:created>
  <dcterms:modified xsi:type="dcterms:W3CDTF">2019-03-28T01:00:00Z</dcterms:modified>
</cp:coreProperties>
</file>